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2F130" w14:textId="31C5F2B4" w:rsidR="008119CA" w:rsidRDefault="008119CA">
      <w:pPr>
        <w:rPr>
          <w:b/>
          <w:bCs/>
        </w:rPr>
      </w:pPr>
      <w:r w:rsidRPr="008119CA">
        <w:rPr>
          <w:b/>
          <w:bCs/>
        </w:rPr>
        <w:t>Kristy Leigh Gray</w:t>
      </w:r>
    </w:p>
    <w:p w14:paraId="11FCAC73" w14:textId="1270ECC0" w:rsidR="008119CA" w:rsidRDefault="008119CA">
      <w:pPr>
        <w:rPr>
          <w:b/>
          <w:bCs/>
        </w:rPr>
      </w:pPr>
      <w:r>
        <w:rPr>
          <w:b/>
          <w:bCs/>
        </w:rPr>
        <w:t>Django Project Submission</w:t>
      </w:r>
    </w:p>
    <w:p w14:paraId="11373C6C" w14:textId="0F15B755" w:rsidR="008119CA" w:rsidRDefault="008119CA">
      <w:pPr>
        <w:rPr>
          <w:b/>
          <w:bCs/>
        </w:rPr>
      </w:pPr>
    </w:p>
    <w:p w14:paraId="4F26DEEA" w14:textId="404B4366" w:rsidR="008119CA" w:rsidRDefault="008119CA">
      <w:r w:rsidRPr="008119CA">
        <w:rPr>
          <w:b/>
          <w:bCs/>
        </w:rPr>
        <w:t>Repo:</w:t>
      </w:r>
      <w:r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hyperlink r:id="rId4" w:history="1">
        <w:r w:rsidRPr="00D51ED5">
          <w:rPr>
            <w:rStyle w:val="Hyperlink"/>
          </w:rPr>
          <w:t>https://github.com/SheCodesAus/she-codes-django-news-project-Ms-KL</w:t>
        </w:r>
      </w:hyperlink>
      <w:r w:rsidRPr="008119CA">
        <w:t xml:space="preserve"> </w:t>
      </w:r>
    </w:p>
    <w:p w14:paraId="64723635" w14:textId="7520602B" w:rsidR="008119CA" w:rsidRPr="008119CA" w:rsidRDefault="008119CA">
      <w:r w:rsidRPr="008119CA">
        <w:rPr>
          <w:b/>
          <w:bCs/>
        </w:rPr>
        <w:t>Live Demo:</w:t>
      </w:r>
      <w:r>
        <w:rPr>
          <w:b/>
          <w:bCs/>
        </w:rPr>
        <w:t xml:space="preserve"> </w:t>
      </w:r>
      <w:r>
        <w:rPr>
          <w:b/>
          <w:bCs/>
        </w:rPr>
        <w:tab/>
      </w:r>
      <w:hyperlink r:id="rId5" w:history="1">
        <w:r w:rsidRPr="00D51ED5">
          <w:rPr>
            <w:rStyle w:val="Hyperlink"/>
          </w:rPr>
          <w:t>https://www.loom.com/share/fa6a7813a17f41b69c7a54d8ddf87a7a</w:t>
        </w:r>
      </w:hyperlink>
      <w:r>
        <w:t xml:space="preserve"> </w:t>
      </w:r>
    </w:p>
    <w:sectPr w:rsidR="008119CA" w:rsidRPr="008119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7YwMjI1MrQ0NDZX0lEKTi0uzszPAykwrAUACXNAUCwAAAA="/>
  </w:docVars>
  <w:rsids>
    <w:rsidRoot w:val="008119CA"/>
    <w:rsid w:val="00336582"/>
    <w:rsid w:val="003B2021"/>
    <w:rsid w:val="004016C0"/>
    <w:rsid w:val="00811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2CFB0"/>
  <w15:chartTrackingRefBased/>
  <w15:docId w15:val="{18442559-9E0F-45D6-80DB-740561845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119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19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oom.com/share/fa6a7813a17f41b69c7a54d8ddf87a7a" TargetMode="External"/><Relationship Id="rId4" Type="http://schemas.openxmlformats.org/officeDocument/2006/relationships/hyperlink" Target="https://github.com/SheCodesAus/she-codes-django-news-project-Ms-K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301</Characters>
  <Application>Microsoft Office Word</Application>
  <DocSecurity>0</DocSecurity>
  <Lines>2</Lines>
  <Paragraphs>1</Paragraphs>
  <ScaleCrop>false</ScaleCrop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y Gray</dc:creator>
  <cp:keywords/>
  <dc:description/>
  <cp:lastModifiedBy>Kristy Gray</cp:lastModifiedBy>
  <cp:revision>1</cp:revision>
  <dcterms:created xsi:type="dcterms:W3CDTF">2022-12-20T01:37:00Z</dcterms:created>
  <dcterms:modified xsi:type="dcterms:W3CDTF">2022-12-20T01:38:00Z</dcterms:modified>
</cp:coreProperties>
</file>